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179DB9F5" w14:textId="77777777" w:rsidR="00F92F83" w:rsidRDefault="00D73383" w:rsidP="00F92F83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ther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planning</w:t>
            </w:r>
            <w:proofErr w:type="spellEnd"/>
          </w:p>
          <w:p w14:paraId="01300613" w14:textId="18F39FB5" w:rsidR="00D73383" w:rsidRPr="00D73383" w:rsidRDefault="00D73383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599F70F6" w14:textId="77777777" w:rsidR="005644A1" w:rsidRDefault="005644A1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  <w:p w14:paraId="01CB46D1" w14:textId="77777777" w:rsidR="00D21D6E" w:rsidRDefault="00D21D6E" w:rsidP="00D21D6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21CDB6" w14:textId="1E872F4A" w:rsidR="00D21D6E" w:rsidRPr="00525082" w:rsidRDefault="00D21D6E" w:rsidP="00D21D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 xml:space="preserve">the </w:t>
            </w:r>
            <w:proofErr w:type="gramStart"/>
            <w:r w:rsidRPr="00647EEA">
              <w:rPr>
                <w:rFonts w:ascii="Arial" w:hAnsi="Arial" w:cs="Arial"/>
              </w:rPr>
              <w:t>FRONT PAGE</w:t>
            </w:r>
            <w:proofErr w:type="gramEnd"/>
            <w:r w:rsidRPr="00647EEA">
              <w:rPr>
                <w:rFonts w:ascii="Arial" w:hAnsi="Arial" w:cs="Arial"/>
              </w:rPr>
              <w:t xml:space="preserve">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714AA" w14:textId="77777777" w:rsidR="004667A7" w:rsidRDefault="004667A7" w:rsidP="00FE771C">
      <w:pPr>
        <w:spacing w:after="0" w:line="240" w:lineRule="auto"/>
      </w:pPr>
      <w:r>
        <w:separator/>
      </w:r>
    </w:p>
  </w:endnote>
  <w:endnote w:type="continuationSeparator" w:id="0">
    <w:p w14:paraId="21E8431F" w14:textId="77777777" w:rsidR="004667A7" w:rsidRDefault="004667A7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BDB201" w14:textId="77777777" w:rsidR="004667A7" w:rsidRDefault="004667A7" w:rsidP="00FE771C">
      <w:pPr>
        <w:spacing w:after="0" w:line="240" w:lineRule="auto"/>
      </w:pPr>
      <w:r>
        <w:separator/>
      </w:r>
    </w:p>
  </w:footnote>
  <w:footnote w:type="continuationSeparator" w:id="0">
    <w:p w14:paraId="66B86F1D" w14:textId="77777777" w:rsidR="004667A7" w:rsidRDefault="004667A7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kFAIEJ5MYtAAAA"/>
  </w:docVars>
  <w:rsids>
    <w:rsidRoot w:val="00FE771C"/>
    <w:rsid w:val="00082194"/>
    <w:rsid w:val="000D08D6"/>
    <w:rsid w:val="001668ED"/>
    <w:rsid w:val="001E14EF"/>
    <w:rsid w:val="00234A46"/>
    <w:rsid w:val="002718A9"/>
    <w:rsid w:val="00341BF2"/>
    <w:rsid w:val="0036673F"/>
    <w:rsid w:val="00455FE6"/>
    <w:rsid w:val="004667A7"/>
    <w:rsid w:val="0046720C"/>
    <w:rsid w:val="004D6DB2"/>
    <w:rsid w:val="004F016D"/>
    <w:rsid w:val="00525082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756C7"/>
    <w:rsid w:val="008A4347"/>
    <w:rsid w:val="00923ED0"/>
    <w:rsid w:val="00992B29"/>
    <w:rsid w:val="009D3465"/>
    <w:rsid w:val="00A559B2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D21D6E"/>
    <w:rsid w:val="00D607C5"/>
    <w:rsid w:val="00D73383"/>
    <w:rsid w:val="00D978F1"/>
    <w:rsid w:val="00E15C83"/>
    <w:rsid w:val="00E4635A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0</cp:revision>
  <dcterms:created xsi:type="dcterms:W3CDTF">2024-10-10T20:02:00Z</dcterms:created>
  <dcterms:modified xsi:type="dcterms:W3CDTF">2024-10-11T15:21:00Z</dcterms:modified>
</cp:coreProperties>
</file>